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A763C0" w14:textId="4431B020" w:rsidR="00FE232A" w:rsidRPr="00E169D0" w:rsidRDefault="007372D0" w:rsidP="00E169D0">
      <w:pPr>
        <w:pStyle w:val="Heading2"/>
        <w:numPr>
          <w:ilvl w:val="0"/>
          <w:numId w:val="0"/>
        </w:numPr>
        <w:ind w:left="360"/>
        <w:jc w:val="center"/>
        <w:rPr>
          <w:lang w:val="bg-BG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E169D0">
        <w:rPr>
          <w:lang w:val="bg-BG"/>
        </w:rPr>
        <w:t xml:space="preserve"> </w:t>
      </w:r>
      <w:r w:rsidR="00E169D0">
        <w:t>Farm Management System</w:t>
      </w:r>
    </w:p>
    <w:p w14:paraId="3EF12553" w14:textId="77777777" w:rsidR="00E169D0" w:rsidRPr="00E169D0" w:rsidRDefault="00E169D0" w:rsidP="006A4D98">
      <w:pPr>
        <w:rPr>
          <w:i/>
          <w:iCs/>
        </w:rPr>
      </w:pPr>
      <w:r w:rsidRPr="00E169D0">
        <w:rPr>
          <w:i/>
          <w:iCs/>
        </w:rPr>
        <w:t>You are the owner of a farm in a small picturesque village. Your team consists of farmers, and you need to manage their tasks and the areas they work in. Each farmer has a name, a work area, and a list of tasks they can perform.</w:t>
      </w:r>
    </w:p>
    <w:p w14:paraId="3955132E" w14:textId="77777777" w:rsidR="00E169D0" w:rsidRDefault="00E169D0" w:rsidP="00E169D0">
      <w:pPr>
        <w:jc w:val="both"/>
      </w:pPr>
      <w:r>
        <w:t xml:space="preserve">On the </w:t>
      </w:r>
      <w:r w:rsidRPr="00536043">
        <w:rPr>
          <w:b/>
          <w:bCs/>
        </w:rPr>
        <w:t>first line</w:t>
      </w:r>
      <w:r>
        <w:t xml:space="preserve"> of the input, you will </w:t>
      </w:r>
      <w:r w:rsidRPr="00536043">
        <w:rPr>
          <w:b/>
          <w:bCs/>
        </w:rPr>
        <w:t>receive</w:t>
      </w:r>
      <w:r>
        <w:t xml:space="preserve"> an integer </w:t>
      </w:r>
      <w:r>
        <w:rPr>
          <w:rStyle w:val="Strong"/>
        </w:rPr>
        <w:t>n</w:t>
      </w:r>
      <w:r>
        <w:t xml:space="preserve"> – the </w:t>
      </w:r>
      <w:r w:rsidRPr="00536043">
        <w:rPr>
          <w:b/>
          <w:bCs/>
        </w:rPr>
        <w:t>number of farmers</w:t>
      </w:r>
      <w:r>
        <w:t xml:space="preserve"> in your team. On the next </w:t>
      </w:r>
      <w:r>
        <w:rPr>
          <w:rStyle w:val="Strong"/>
        </w:rPr>
        <w:t>n</w:t>
      </w:r>
      <w:r>
        <w:t xml:space="preserve"> lines, the </w:t>
      </w:r>
      <w:r w:rsidRPr="00536043">
        <w:rPr>
          <w:b/>
          <w:bCs/>
        </w:rPr>
        <w:t xml:space="preserve">details of each farmer </w:t>
      </w:r>
      <w:r>
        <w:t xml:space="preserve">will follow in the format: </w:t>
      </w:r>
    </w:p>
    <w:p w14:paraId="76C914EF" w14:textId="5D96D6D1" w:rsidR="00F0782A" w:rsidRDefault="00F0782A" w:rsidP="00E169D0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 w:rsidR="00E169D0">
        <w:rPr>
          <w:rStyle w:val="CodeChar"/>
        </w:rPr>
        <w:t>farmer</w:t>
      </w:r>
      <w:r w:rsidR="003F3216">
        <w:rPr>
          <w:rStyle w:val="CodeChar"/>
        </w:rPr>
        <w:t xml:space="preserve"> name} {</w:t>
      </w:r>
      <w:r w:rsidR="00E169D0">
        <w:rPr>
          <w:rStyle w:val="CodeChar"/>
        </w:rPr>
        <w:t>work area</w:t>
      </w:r>
      <w:r w:rsidR="00273B60" w:rsidRPr="00273B60">
        <w:rPr>
          <w:rStyle w:val="CodeChar"/>
        </w:rPr>
        <w:t>} {</w:t>
      </w:r>
      <w:r w:rsidR="00E169D0">
        <w:rPr>
          <w:rStyle w:val="CodeChar"/>
        </w:rPr>
        <w:t>task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1,</w:t>
      </w:r>
      <w:r w:rsidR="00E169D0">
        <w:rPr>
          <w:rStyle w:val="CodeChar"/>
        </w:rPr>
        <w:t xml:space="preserve">task </w:t>
      </w:r>
      <w:r w:rsidR="002776B6">
        <w:rPr>
          <w:rStyle w:val="CodeChar"/>
        </w:rPr>
        <w:t>2,</w:t>
      </w:r>
      <w:r w:rsidR="00BA7A5F" w:rsidRPr="00BA7A5F">
        <w:rPr>
          <w:rStyle w:val="CodeChar"/>
        </w:rPr>
        <w:t>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22B0111A" w14:textId="77777777" w:rsidR="00E169D0" w:rsidRPr="00E169D0" w:rsidRDefault="00E169D0" w:rsidP="00E169D0">
      <w:pPr>
        <w:jc w:val="both"/>
        <w:rPr>
          <w:rStyle w:val="CodeChar"/>
          <w:rFonts w:asciiTheme="minorHAnsi" w:hAnsiTheme="minorHAnsi" w:cstheme="minorHAnsi"/>
          <w:b w:val="0"/>
          <w:bCs/>
        </w:rPr>
      </w:pP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536043">
        <w:rPr>
          <w:rStyle w:val="CodeChar"/>
          <w:rFonts w:asciiTheme="minorHAnsi" w:hAnsiTheme="minorHAnsi" w:cstheme="minorHAnsi"/>
        </w:rPr>
        <w:t>work area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represents the </w:t>
      </w:r>
      <w:r w:rsidRPr="00536043">
        <w:rPr>
          <w:rStyle w:val="CodeChar"/>
          <w:rFonts w:asciiTheme="minorHAnsi" w:hAnsiTheme="minorHAnsi" w:cstheme="minorHAnsi"/>
        </w:rPr>
        <w:t>location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where the farmer works (e.g., garden, barn, apiary), and the </w:t>
      </w:r>
      <w:r w:rsidRPr="00536043">
        <w:rPr>
          <w:rStyle w:val="CodeChar"/>
          <w:rFonts w:asciiTheme="minorHAnsi" w:hAnsiTheme="minorHAnsi" w:cstheme="minorHAnsi"/>
        </w:rPr>
        <w:t>list of task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includes the activities the farmer can perform.</w:t>
      </w:r>
    </w:p>
    <w:p w14:paraId="024ECEFC" w14:textId="503B2D44" w:rsidR="00C3070B" w:rsidRDefault="00E169D0" w:rsidP="00E169D0">
      <w:pPr>
        <w:jc w:val="both"/>
        <w:rPr>
          <w:rStyle w:val="CodeChar"/>
        </w:rPr>
      </w:pP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After forming your team, you will </w:t>
      </w:r>
      <w:r w:rsidRPr="00536043">
        <w:rPr>
          <w:rStyle w:val="CodeChar"/>
          <w:rFonts w:asciiTheme="minorHAnsi" w:hAnsiTheme="minorHAnsi" w:cstheme="minorHAnsi"/>
        </w:rPr>
        <w:t>receive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different </w:t>
      </w:r>
      <w:r w:rsidRPr="00536043">
        <w:rPr>
          <w:rStyle w:val="CodeChar"/>
          <w:rFonts w:asciiTheme="minorHAnsi" w:hAnsiTheme="minorHAnsi" w:cstheme="minorHAnsi"/>
        </w:rPr>
        <w:t>command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, separated by "</w:t>
      </w:r>
      <w:r w:rsidRPr="00B80845">
        <w:rPr>
          <w:rStyle w:val="CodeChar"/>
          <w:rFonts w:asciiTheme="minorHAnsi" w:hAnsiTheme="minorHAnsi" w:cstheme="minorHAnsi"/>
        </w:rPr>
        <w:t xml:space="preserve"> /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", until the command "</w:t>
      </w:r>
      <w:r w:rsidRPr="00BC6F11">
        <w:rPr>
          <w:rStyle w:val="CodeChar"/>
          <w:rFonts w:cstheme="minorHAnsi"/>
        </w:rPr>
        <w:t>End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" is given. There are </w:t>
      </w:r>
      <w:r w:rsidRPr="00536043">
        <w:rPr>
          <w:rStyle w:val="CodeChar"/>
          <w:rFonts w:asciiTheme="minorHAnsi" w:hAnsiTheme="minorHAnsi" w:cstheme="minorHAnsi"/>
        </w:rPr>
        <w:t>three types of action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farmers can perform:</w:t>
      </w:r>
    </w:p>
    <w:p w14:paraId="5A154D4F" w14:textId="078E2E11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Execute / {farmer name} / {work area} / {task}"</w:t>
      </w:r>
    </w:p>
    <w:p w14:paraId="1C91F409" w14:textId="77777777" w:rsidR="00BC6F11" w:rsidRDefault="00267579" w:rsidP="00267579">
      <w:pPr>
        <w:pStyle w:val="ListParagraph"/>
        <w:numPr>
          <w:ilvl w:val="0"/>
          <w:numId w:val="18"/>
        </w:numPr>
        <w:rPr>
          <w:bCs/>
        </w:rPr>
      </w:pPr>
      <w:r w:rsidRPr="00267579">
        <w:rPr>
          <w:bCs/>
        </w:rPr>
        <w:t xml:space="preserve">If the farmer is in the correct work area and can perform the task, print: </w:t>
      </w:r>
    </w:p>
    <w:p w14:paraId="7E43A437" w14:textId="2A912054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executed the task: {task}!"</w:t>
      </w:r>
    </w:p>
    <w:p w14:paraId="418338A7" w14:textId="77777777" w:rsidR="00BC6F11" w:rsidRDefault="00267579" w:rsidP="00267579">
      <w:pPr>
        <w:pStyle w:val="ListParagraph"/>
        <w:numPr>
          <w:ilvl w:val="0"/>
          <w:numId w:val="18"/>
        </w:numPr>
        <w:rPr>
          <w:bCs/>
        </w:rPr>
      </w:pPr>
      <w:r w:rsidRPr="00267579">
        <w:rPr>
          <w:bCs/>
        </w:rPr>
        <w:t xml:space="preserve">If the farmer is not in the correct work area or cannot perform the task, print: </w:t>
      </w:r>
    </w:p>
    <w:p w14:paraId="2E4ED6D9" w14:textId="264BB59E" w:rsidR="00C3070B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cannot execute the task: {task}."</w:t>
      </w:r>
    </w:p>
    <w:p w14:paraId="76D0D194" w14:textId="13C00438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Change Area / {farmer name} / {new work area}"</w:t>
      </w:r>
    </w:p>
    <w:p w14:paraId="6673229D" w14:textId="77777777" w:rsidR="00BC6F11" w:rsidRDefault="00267579" w:rsidP="00267579">
      <w:pPr>
        <w:pStyle w:val="ListParagraph"/>
        <w:numPr>
          <w:ilvl w:val="0"/>
          <w:numId w:val="19"/>
        </w:numPr>
        <w:rPr>
          <w:bCs/>
        </w:rPr>
      </w:pPr>
      <w:r w:rsidRPr="00267579">
        <w:rPr>
          <w:bCs/>
        </w:rPr>
        <w:t>The farmer changes their work area. Print:</w:t>
      </w:r>
    </w:p>
    <w:p w14:paraId="110ABA27" w14:textId="2F8A4483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changed their work area to: {new work area}"</w:t>
      </w:r>
    </w:p>
    <w:p w14:paraId="3D069D75" w14:textId="79CCB939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Learn Task / {farmer name} / {new task}"</w:t>
      </w:r>
    </w:p>
    <w:p w14:paraId="5F2B8613" w14:textId="77777777" w:rsidR="00BC6F11" w:rsidRDefault="00267579" w:rsidP="00267579">
      <w:pPr>
        <w:pStyle w:val="ListParagraph"/>
        <w:numPr>
          <w:ilvl w:val="0"/>
          <w:numId w:val="19"/>
        </w:numPr>
        <w:rPr>
          <w:bCs/>
        </w:rPr>
      </w:pPr>
      <w:r w:rsidRPr="00267579">
        <w:rPr>
          <w:bCs/>
        </w:rPr>
        <w:t>If the farmer already knows the task, print:</w:t>
      </w:r>
    </w:p>
    <w:p w14:paraId="41D35ED5" w14:textId="305244F0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already knows how to perform {new task}."</w:t>
      </w:r>
    </w:p>
    <w:p w14:paraId="1B48F4D7" w14:textId="77777777" w:rsidR="00BC6F11" w:rsidRDefault="00267579" w:rsidP="00267579">
      <w:pPr>
        <w:pStyle w:val="ListParagraph"/>
        <w:numPr>
          <w:ilvl w:val="0"/>
          <w:numId w:val="19"/>
        </w:numPr>
        <w:rPr>
          <w:bCs/>
        </w:rPr>
      </w:pPr>
      <w:r w:rsidRPr="00267579">
        <w:rPr>
          <w:bCs/>
        </w:rPr>
        <w:t xml:space="preserve">Otherwise, add the new task to their list and print: </w:t>
      </w:r>
    </w:p>
    <w:p w14:paraId="42AC79E6" w14:textId="23C36D68" w:rsidR="00267579" w:rsidRPr="00BC6F11" w:rsidRDefault="00267579" w:rsidP="00BC6F11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{farmer name} has learned a new task: {new task}."</w:t>
      </w: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4EB31380" w14:textId="77777777" w:rsidR="00267579" w:rsidRDefault="00267579" w:rsidP="00267579">
      <w:pPr>
        <w:pStyle w:val="ListParagraph"/>
        <w:numPr>
          <w:ilvl w:val="0"/>
          <w:numId w:val="8"/>
        </w:numPr>
      </w:pPr>
      <w:r>
        <w:t xml:space="preserve">On the </w:t>
      </w:r>
      <w:r w:rsidRPr="00CD0427">
        <w:rPr>
          <w:b/>
          <w:bCs/>
        </w:rPr>
        <w:t>first line</w:t>
      </w:r>
      <w:r>
        <w:t xml:space="preserve">, you will receive an integer </w:t>
      </w:r>
      <w:r w:rsidRPr="00BC6F11">
        <w:rPr>
          <w:b/>
          <w:bCs/>
        </w:rPr>
        <w:t>n</w:t>
      </w:r>
      <w:r>
        <w:t>.</w:t>
      </w:r>
    </w:p>
    <w:p w14:paraId="46FFFEC6" w14:textId="77777777" w:rsidR="00267579" w:rsidRDefault="00267579" w:rsidP="00267579">
      <w:pPr>
        <w:pStyle w:val="ListParagraph"/>
        <w:numPr>
          <w:ilvl w:val="0"/>
          <w:numId w:val="8"/>
        </w:numPr>
      </w:pPr>
      <w:r>
        <w:t xml:space="preserve">On the next </w:t>
      </w:r>
      <w:r w:rsidRPr="00CD0427">
        <w:rPr>
          <w:b/>
          <w:bCs/>
        </w:rPr>
        <w:t>n</w:t>
      </w:r>
      <w:r>
        <w:t xml:space="preserve"> lines, you will receive </w:t>
      </w:r>
      <w:r w:rsidRPr="00CD0427">
        <w:rPr>
          <w:b/>
          <w:bCs/>
        </w:rPr>
        <w:t>details</w:t>
      </w:r>
      <w:r>
        <w:t xml:space="preserve"> about the </w:t>
      </w:r>
      <w:r w:rsidRPr="00CD0427">
        <w:rPr>
          <w:b/>
          <w:bCs/>
        </w:rPr>
        <w:t>farmers</w:t>
      </w:r>
      <w:r>
        <w:t>.</w:t>
      </w:r>
    </w:p>
    <w:p w14:paraId="6EC6B618" w14:textId="5A431173" w:rsidR="009D55D0" w:rsidRPr="00267579" w:rsidRDefault="00267579" w:rsidP="00267579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After that, you will receive </w:t>
      </w:r>
      <w:r w:rsidRPr="00CD0427">
        <w:rPr>
          <w:b/>
          <w:bCs/>
        </w:rPr>
        <w:t>commands</w:t>
      </w:r>
      <w:r>
        <w:t xml:space="preserve"> until the "</w:t>
      </w:r>
      <w:r w:rsidRPr="00BC6F11">
        <w:rPr>
          <w:rFonts w:ascii="Consolas" w:hAnsi="Consolas"/>
          <w:b/>
          <w:bCs/>
        </w:rPr>
        <w:t>End</w:t>
      </w:r>
      <w:r>
        <w:t>" command.</w:t>
      </w:r>
    </w:p>
    <w:p w14:paraId="5844B80B" w14:textId="5A01569F" w:rsidR="009D55D0" w:rsidRDefault="009D55D0" w:rsidP="009D55D0">
      <w:pPr>
        <w:pStyle w:val="Heading3"/>
      </w:pPr>
      <w:r>
        <w:t>Output</w:t>
      </w:r>
    </w:p>
    <w:p w14:paraId="757935B6" w14:textId="77777777" w:rsidR="00267579" w:rsidRDefault="00267579" w:rsidP="00BC6F11">
      <w:pPr>
        <w:pStyle w:val="ListParagraph"/>
        <w:numPr>
          <w:ilvl w:val="0"/>
          <w:numId w:val="20"/>
        </w:numPr>
      </w:pPr>
      <w:r w:rsidRPr="00CD0427">
        <w:rPr>
          <w:b/>
          <w:bCs/>
        </w:rPr>
        <w:t>Print</w:t>
      </w:r>
      <w:r>
        <w:t xml:space="preserve"> the results </w:t>
      </w:r>
      <w:r w:rsidRPr="00CD0427">
        <w:rPr>
          <w:b/>
          <w:bCs/>
        </w:rPr>
        <w:t>of each command</w:t>
      </w:r>
      <w:r>
        <w:t>.</w:t>
      </w:r>
    </w:p>
    <w:p w14:paraId="7C385FAD" w14:textId="77777777" w:rsidR="00BC6F11" w:rsidRDefault="00267579" w:rsidP="00BC6F11">
      <w:pPr>
        <w:pStyle w:val="ListParagraph"/>
        <w:numPr>
          <w:ilvl w:val="0"/>
          <w:numId w:val="20"/>
        </w:numPr>
      </w:pPr>
      <w:r>
        <w:t xml:space="preserve">At the end, print all farmers with their updated work areas and task lists in the format: </w:t>
      </w:r>
    </w:p>
    <w:p w14:paraId="0064F68B" w14:textId="5B3ADCE0" w:rsidR="00267579" w:rsidRPr="00BC6F11" w:rsidRDefault="00267579" w:rsidP="00BC6F11">
      <w:pPr>
        <w:pStyle w:val="ListParagraph"/>
        <w:jc w:val="center"/>
        <w:rPr>
          <w:rFonts w:ascii="Consolas" w:hAnsi="Consolas"/>
          <w:b/>
          <w:bCs/>
        </w:rPr>
      </w:pPr>
      <w:r w:rsidRPr="00BC6F11">
        <w:rPr>
          <w:rFonts w:ascii="Consolas" w:hAnsi="Consolas"/>
          <w:b/>
          <w:bCs/>
        </w:rPr>
        <w:t>"Farmer: {farmer name}, Area: {work area}, Tasks: {task 1, task 2, ...}"</w:t>
      </w:r>
    </w:p>
    <w:p w14:paraId="16F917B2" w14:textId="33E083C4" w:rsidR="009D55D0" w:rsidRDefault="009D55D0" w:rsidP="009D55D0">
      <w:pPr>
        <w:pStyle w:val="Heading3"/>
      </w:pPr>
      <w:r>
        <w:t>Constraints</w:t>
      </w:r>
    </w:p>
    <w:p w14:paraId="6C091A27" w14:textId="77777777" w:rsidR="00267579" w:rsidRDefault="00267579" w:rsidP="00BC6F11">
      <w:pPr>
        <w:pStyle w:val="ListParagraph"/>
        <w:numPr>
          <w:ilvl w:val="0"/>
          <w:numId w:val="21"/>
        </w:numPr>
      </w:pPr>
      <w:r>
        <w:t>The names of the farmers will be unique.</w:t>
      </w:r>
    </w:p>
    <w:p w14:paraId="472BBAD6" w14:textId="343D41E8" w:rsidR="00267579" w:rsidRPr="00267579" w:rsidRDefault="00267579" w:rsidP="00BC6F11">
      <w:pPr>
        <w:pStyle w:val="ListParagraph"/>
        <w:numPr>
          <w:ilvl w:val="0"/>
          <w:numId w:val="21"/>
        </w:numPr>
      </w:pPr>
      <w:r>
        <w:t>All given commands will be valid.</w:t>
      </w:r>
    </w:p>
    <w:p w14:paraId="2DB6CD80" w14:textId="2D1635E0" w:rsidR="00F47C70" w:rsidRPr="00EF2B5F" w:rsidRDefault="00B94F03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6D61D9EE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5DF28222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2",</w:t>
            </w:r>
          </w:p>
          <w:p w14:paraId="3B774A2A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John garden </w:t>
            </w:r>
            <w:r w:rsidRPr="00854348">
              <w:rPr>
                <w:rFonts w:ascii="Consolas" w:eastAsia="Calibri" w:hAnsi="Consolas" w:cs="Times New Roman"/>
                <w:noProof/>
                <w:highlight w:val="yellow"/>
              </w:rPr>
              <w:t>watering</w:t>
            </w:r>
            <w:r w:rsidRPr="00CD0427">
              <w:rPr>
                <w:rFonts w:ascii="Consolas" w:eastAsia="Calibri" w:hAnsi="Consolas" w:cs="Times New Roman"/>
                <w:noProof/>
              </w:rPr>
              <w:t>,</w:t>
            </w:r>
            <w:r w:rsidRPr="00854348">
              <w:rPr>
                <w:rFonts w:ascii="Consolas" w:eastAsia="Calibri" w:hAnsi="Consolas" w:cs="Times New Roman"/>
                <w:noProof/>
                <w:highlight w:val="green"/>
              </w:rPr>
              <w:t>weeding</w:t>
            </w:r>
            <w:r w:rsidRPr="00CD0427">
              <w:rPr>
                <w:rFonts w:ascii="Consolas" w:eastAsia="Calibri" w:hAnsi="Consolas" w:cs="Times New Roman"/>
                <w:noProof/>
              </w:rPr>
              <w:t>",</w:t>
            </w:r>
          </w:p>
          <w:p w14:paraId="6A64F1B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Mary barn feeding,cleaning",</w:t>
            </w:r>
          </w:p>
          <w:p w14:paraId="3D9AE09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John / garden / watering",</w:t>
            </w:r>
          </w:p>
          <w:p w14:paraId="79A7B1A9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Mary / garden / feeding",</w:t>
            </w:r>
          </w:p>
          <w:p w14:paraId="31579D4D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Learn Task / John / </w:t>
            </w:r>
            <w:r w:rsidRPr="00854348">
              <w:rPr>
                <w:rFonts w:ascii="Consolas" w:eastAsia="Calibri" w:hAnsi="Consolas" w:cs="Times New Roman"/>
                <w:noProof/>
                <w:highlight w:val="cyan"/>
              </w:rPr>
              <w:t>planting</w:t>
            </w:r>
            <w:r w:rsidRPr="00CD0427">
              <w:rPr>
                <w:rFonts w:ascii="Consolas" w:eastAsia="Calibri" w:hAnsi="Consolas" w:cs="Times New Roman"/>
                <w:noProof/>
              </w:rPr>
              <w:t>",</w:t>
            </w:r>
          </w:p>
          <w:p w14:paraId="093A6506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John / garden / planting",</w:t>
            </w:r>
          </w:p>
          <w:p w14:paraId="204246B0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Change Area / Mary / garden",</w:t>
            </w:r>
          </w:p>
          <w:p w14:paraId="299E878F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xecute / Mary / garden / cleaning",</w:t>
            </w:r>
          </w:p>
          <w:p w14:paraId="41C34693" w14:textId="77777777" w:rsidR="00CD0427" w:rsidRPr="00CD0427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16C79761" w14:textId="7B775622" w:rsidR="00F47C70" w:rsidRPr="00F475E2" w:rsidRDefault="00CD0427" w:rsidP="00CD042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CD0427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40582056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executed the task: watering!</w:t>
            </w:r>
          </w:p>
          <w:p w14:paraId="0FDD6301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cannot execute the task: feeding.</w:t>
            </w:r>
          </w:p>
          <w:p w14:paraId="3B2BD616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learned a new task: planting.</w:t>
            </w:r>
          </w:p>
          <w:p w14:paraId="1BC0D0BA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John has executed the task: planting!</w:t>
            </w:r>
          </w:p>
          <w:p w14:paraId="4F143507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has changed their work area to: garden</w:t>
            </w:r>
          </w:p>
          <w:p w14:paraId="554335FE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Mary has executed the task: cleaning!</w:t>
            </w:r>
          </w:p>
          <w:p w14:paraId="0E7B330F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 xml:space="preserve">Farmer: John, Area: garden, Tasks: </w:t>
            </w:r>
            <w:r w:rsidRPr="00854348">
              <w:rPr>
                <w:rFonts w:ascii="Consolas" w:eastAsia="Calibri" w:hAnsi="Consolas" w:cs="Times New Roman"/>
                <w:noProof/>
                <w:highlight w:val="cyan"/>
              </w:rPr>
              <w:t>planting</w:t>
            </w:r>
            <w:r w:rsidRPr="00267579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854348">
              <w:rPr>
                <w:rFonts w:ascii="Consolas" w:eastAsia="Calibri" w:hAnsi="Consolas" w:cs="Times New Roman"/>
                <w:noProof/>
                <w:highlight w:val="yellow"/>
              </w:rPr>
              <w:t>watering</w:t>
            </w:r>
            <w:r w:rsidRPr="00267579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854348">
              <w:rPr>
                <w:rFonts w:ascii="Consolas" w:eastAsia="Calibri" w:hAnsi="Consolas" w:cs="Times New Roman"/>
                <w:noProof/>
                <w:highlight w:val="green"/>
              </w:rPr>
              <w:t>weeding</w:t>
            </w:r>
          </w:p>
          <w:p w14:paraId="0FE00DC6" w14:textId="27627B80" w:rsidR="00F47C70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Mary, Area: garden, Tasks: cleaning, feeding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A7C0508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>[</w:t>
            </w:r>
          </w:p>
          <w:p w14:paraId="12D9DD7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3",</w:t>
            </w:r>
          </w:p>
          <w:p w14:paraId="4B113A9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Alex apiary harvesting,honeycomb",</w:t>
            </w:r>
          </w:p>
          <w:p w14:paraId="6F010346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mma barn milking,cleaning",</w:t>
            </w:r>
          </w:p>
          <w:p w14:paraId="14E78786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Chris garden planting,weeding",</w:t>
            </w:r>
          </w:p>
          <w:p w14:paraId="1146D32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Alex / apiary / harvesting",</w:t>
            </w:r>
          </w:p>
          <w:p w14:paraId="651F7733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Learn Task / Alex / beeswax",</w:t>
            </w:r>
          </w:p>
          <w:p w14:paraId="032CDF4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Alex / apiary / beeswax",</w:t>
            </w:r>
          </w:p>
          <w:p w14:paraId="6B7E9B61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Change Area / Emma / apiary",</w:t>
            </w:r>
          </w:p>
          <w:p w14:paraId="731BCA5B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Emma / apiary / milking",</w:t>
            </w:r>
          </w:p>
          <w:p w14:paraId="0C2EE80B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Chris / garden / watering",</w:t>
            </w:r>
          </w:p>
          <w:p w14:paraId="7E889F85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Learn Task / Chris / pruning",</w:t>
            </w:r>
          </w:p>
          <w:p w14:paraId="5A5CB3FD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xecute / Chris / garden / pruning",</w:t>
            </w:r>
          </w:p>
          <w:p w14:paraId="3171E8B9" w14:textId="77777777" w:rsidR="00974A24" w:rsidRPr="00974A24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535EBCD6" w14:textId="79F9C5B0" w:rsidR="00F47C70" w:rsidRPr="00F475E2" w:rsidRDefault="00974A24" w:rsidP="00974A24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974A24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130" w:type="dxa"/>
          </w:tcPr>
          <w:p w14:paraId="71EB98DD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Alex has executed the task: harvesting!</w:t>
            </w:r>
          </w:p>
          <w:p w14:paraId="76545450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Alex has learned a new task: beeswax.</w:t>
            </w:r>
          </w:p>
          <w:p w14:paraId="1C336EFC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Alex has executed the task: beeswax!</w:t>
            </w:r>
          </w:p>
          <w:p w14:paraId="7C357F01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Emma has changed their work area to: apiary</w:t>
            </w:r>
          </w:p>
          <w:p w14:paraId="2B5631D1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Emma cannot execute the task: milking.</w:t>
            </w:r>
          </w:p>
          <w:p w14:paraId="24C1DA7F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Chris cannot execute the task: watering.</w:t>
            </w:r>
          </w:p>
          <w:p w14:paraId="3BE7FD20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Chris has learned a new task: pruning.</w:t>
            </w:r>
          </w:p>
          <w:p w14:paraId="4DE676F0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Chris has executed the task: pruning!</w:t>
            </w:r>
          </w:p>
          <w:p w14:paraId="1D6DA583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Alex, Area: apiary, Tasks: beeswax, harvesting, honeycomb</w:t>
            </w:r>
          </w:p>
          <w:p w14:paraId="127361A4" w14:textId="77777777" w:rsidR="00267579" w:rsidRPr="00267579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Emma, Area: apiary, Tasks: cleaning, milking</w:t>
            </w:r>
          </w:p>
          <w:p w14:paraId="317EA622" w14:textId="6F759C41" w:rsidR="00F47C70" w:rsidRPr="00D517EA" w:rsidRDefault="00267579" w:rsidP="0026757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67579">
              <w:rPr>
                <w:rFonts w:ascii="Consolas" w:eastAsia="Calibri" w:hAnsi="Consolas" w:cs="Times New Roman"/>
                <w:noProof/>
              </w:rPr>
              <w:t>Farmer: Chris, Area: garden, Tasks: planting, pruning, weeding</w:t>
            </w:r>
          </w:p>
        </w:tc>
      </w:tr>
    </w:tbl>
    <w:p w14:paraId="4D6B3945" w14:textId="69384F54" w:rsidR="008D58DE" w:rsidRDefault="008D58DE" w:rsidP="00292025"/>
    <w:sectPr w:rsidR="008D58DE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B80866" w14:textId="77777777" w:rsidR="0023038F" w:rsidRDefault="0023038F" w:rsidP="008068A2">
      <w:pPr>
        <w:spacing w:after="0" w:line="240" w:lineRule="auto"/>
      </w:pPr>
      <w:r>
        <w:separator/>
      </w:r>
    </w:p>
  </w:endnote>
  <w:endnote w:type="continuationSeparator" w:id="0">
    <w:p w14:paraId="1253DB84" w14:textId="77777777" w:rsidR="0023038F" w:rsidRDefault="002303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7B89DA" w14:textId="77777777" w:rsidR="0023038F" w:rsidRDefault="0023038F" w:rsidP="008068A2">
      <w:pPr>
        <w:spacing w:after="0" w:line="240" w:lineRule="auto"/>
      </w:pPr>
      <w:r>
        <w:separator/>
      </w:r>
    </w:p>
  </w:footnote>
  <w:footnote w:type="continuationSeparator" w:id="0">
    <w:p w14:paraId="12BB557B" w14:textId="77777777" w:rsidR="0023038F" w:rsidRDefault="002303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E55A8"/>
    <w:multiLevelType w:val="hybridMultilevel"/>
    <w:tmpl w:val="7BD4E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73E61"/>
    <w:multiLevelType w:val="hybridMultilevel"/>
    <w:tmpl w:val="9B06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A6E2A"/>
    <w:multiLevelType w:val="hybridMultilevel"/>
    <w:tmpl w:val="FDD6A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96CB2"/>
    <w:multiLevelType w:val="hybridMultilevel"/>
    <w:tmpl w:val="4E78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0438753">
    <w:abstractNumId w:val="3"/>
  </w:num>
  <w:num w:numId="2" w16cid:durableId="761533736">
    <w:abstractNumId w:val="5"/>
  </w:num>
  <w:num w:numId="3" w16cid:durableId="693842252">
    <w:abstractNumId w:val="13"/>
  </w:num>
  <w:num w:numId="4" w16cid:durableId="1301882002">
    <w:abstractNumId w:val="15"/>
  </w:num>
  <w:num w:numId="5" w16cid:durableId="597560488">
    <w:abstractNumId w:val="8"/>
  </w:num>
  <w:num w:numId="6" w16cid:durableId="1981878152">
    <w:abstractNumId w:val="10"/>
  </w:num>
  <w:num w:numId="7" w16cid:durableId="1545557693">
    <w:abstractNumId w:val="18"/>
  </w:num>
  <w:num w:numId="8" w16cid:durableId="2009748501">
    <w:abstractNumId w:val="2"/>
  </w:num>
  <w:num w:numId="9" w16cid:durableId="1650477170">
    <w:abstractNumId w:val="12"/>
  </w:num>
  <w:num w:numId="10" w16cid:durableId="1255825953">
    <w:abstractNumId w:val="4"/>
  </w:num>
  <w:num w:numId="11" w16cid:durableId="516697636">
    <w:abstractNumId w:val="9"/>
  </w:num>
  <w:num w:numId="12" w16cid:durableId="1957716513">
    <w:abstractNumId w:val="1"/>
  </w:num>
  <w:num w:numId="13" w16cid:durableId="1482841642">
    <w:abstractNumId w:val="6"/>
  </w:num>
  <w:num w:numId="14" w16cid:durableId="2104255311">
    <w:abstractNumId w:val="7"/>
  </w:num>
  <w:num w:numId="15" w16cid:durableId="1102799114">
    <w:abstractNumId w:val="0"/>
  </w:num>
  <w:num w:numId="16" w16cid:durableId="1087775463">
    <w:abstractNumId w:val="19"/>
  </w:num>
  <w:num w:numId="17" w16cid:durableId="2034845471">
    <w:abstractNumId w:val="11"/>
  </w:num>
  <w:num w:numId="18" w16cid:durableId="290400213">
    <w:abstractNumId w:val="20"/>
  </w:num>
  <w:num w:numId="19" w16cid:durableId="2106538763">
    <w:abstractNumId w:val="14"/>
  </w:num>
  <w:num w:numId="20" w16cid:durableId="1200555991">
    <w:abstractNumId w:val="17"/>
  </w:num>
  <w:num w:numId="21" w16cid:durableId="531070209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QUAIGhut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038F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54348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B2A82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46039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08C1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</TotalTime>
  <Pages>2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62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arina Beneva</cp:lastModifiedBy>
  <cp:revision>48</cp:revision>
  <cp:lastPrinted>2015-10-26T22:35:00Z</cp:lastPrinted>
  <dcterms:created xsi:type="dcterms:W3CDTF">2020-03-25T08:59:00Z</dcterms:created>
  <dcterms:modified xsi:type="dcterms:W3CDTF">2024-11-30T13:10:00Z</dcterms:modified>
  <cp:category>programming, education, software engineering, software development</cp:category>
</cp:coreProperties>
</file>